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Pr="00A80A08" w:rsidRDefault="00203B44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2CE57FF" w14:textId="11128D0F" w:rsidR="007D02D1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0FBA2D80" w14:textId="05CC4D89" w:rsidR="007D02D1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54BEED18" w14:textId="1023E290" w:rsidR="007D02D1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r w:rsidR="00DB286A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</w:p>
    <w:p w14:paraId="53CF3B29" w14:textId="7594D5A1" w:rsidR="007D02D1" w:rsidRPr="00A80A08" w:rsidRDefault="008F18F8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44C3C53A" w:rsidR="008E2F34" w:rsidRPr="00A80A08" w:rsidRDefault="00E932D0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২২</w:t>
                            </w:r>
                            <w:r w:rsidR="008F18F8"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০৩</w:t>
                            </w:r>
                            <w:r w:rsidR="008E2F34"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mrf9i3gAAAAoBAAAPAAAAZHJzL2Rv&#10;d25yZXYueG1sTI/NTsMwEITvSLyDtUjcqF0oaRPiVAjElYr+Sdy28TaJiNdR7Dbh7eue4Dia0cw3&#10;+XK0rThT7xvHGqYTBYK4dKbhSsN28/GwAOEDssHWMWn4JQ/L4vYmx8y4gb/ovA6ViCXsM9RQh9Bl&#10;UvqyJot+4jri6B1dbzFE2VfS9DjEctvKR6USabHhuFBjR281lT/rk9Ww+zx+72dqVb3b525wo5Js&#10;U6n1/d34+gIi0Bj+wnDFj+hQRKaDO7HxotWQTp8ieohGMgdxDah0kYA4aEhmc5BFLv9fKC4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pq3/Yt4AAAAKAQAADwAAAAAAAAAAAAAAAABQ&#10;BAAAZHJzL2Rvd25yZXYueG1sUEsFBgAAAAAEAAQA8wAAAFsFAAAAAA==&#10;" filled="f" stroked="f">
                <v:textbox>
                  <w:txbxContent>
                    <w:p w14:paraId="3BD75878" w14:textId="44C3C53A" w:rsidR="008E2F34" w:rsidRPr="00A80A08" w:rsidRDefault="00E932D0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২২</w:t>
                      </w:r>
                      <w:r w:rsidR="008F18F8"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০৩</w:t>
                      </w:r>
                      <w:r w:rsidR="008E2F34"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A80A08">
        <w:rPr>
          <w:rFonts w:ascii="Shonar Bangla" w:hAnsi="Shonar Bangla" w:cs="Shonar Bangla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 w:rsidRPr="00A80A08">
        <w:rPr>
          <w:rFonts w:ascii="Shonar Bangla" w:hAnsi="Shonar Bangla" w:cs="Shonar Bangla"/>
          <w:b/>
          <w:b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A80A08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proofErr w:type="spellStart"/>
                            <w:r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টু</w:t>
                            </w:r>
                            <w:proofErr w:type="spellEnd"/>
                            <w:r w:rsidRPr="00A80A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A80A08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proofErr w:type="spellStart"/>
                      <w:r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টু</w:t>
                      </w:r>
                      <w:proofErr w:type="spellEnd"/>
                      <w:r w:rsidRPr="00A80A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</w:t>
      </w:r>
    </w:p>
    <w:p w14:paraId="0EC61775" w14:textId="735378B7" w:rsidR="00887277" w:rsidRPr="00A80A08" w:rsidRDefault="007D02D1" w:rsidP="007D02D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                                                                       </w:t>
      </w:r>
    </w:p>
    <w:p w14:paraId="566F546B" w14:textId="7B7B39A2" w:rsidR="008F18F8" w:rsidRDefault="00AC496B" w:rsidP="00E932D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োটেশন</w:t>
      </w:r>
      <w:proofErr w:type="spellEnd"/>
    </w:p>
    <w:p w14:paraId="415EFE4E" w14:textId="7D944C89" w:rsidR="00AC496B" w:rsidRDefault="00AC496B" w:rsidP="00E932D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‍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ুপ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D490FD1" w14:textId="030DF3DC" w:rsidR="00AC496B" w:rsidRDefault="00AC496B" w:rsidP="00E932D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৫২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ার্ক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োড</w:t>
      </w:r>
      <w:proofErr w:type="spellEnd"/>
    </w:p>
    <w:p w14:paraId="4950F9D1" w14:textId="17C22CDB" w:rsidR="00AC496B" w:rsidRPr="00AC496B" w:rsidRDefault="00AC496B" w:rsidP="00E932D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রিধা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4B53C02E" w14:textId="41177BB7" w:rsidR="008F18F8" w:rsidRPr="00A80A0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29317C9" w14:textId="3BC9143C" w:rsidR="00710553" w:rsidRPr="00A80A08" w:rsidRDefault="00710553" w:rsidP="00AC496B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680B8FD" w14:textId="334592A6" w:rsidR="00CD0596" w:rsidRDefault="00CD0596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0F17A623" w14:textId="77777777" w:rsidR="00CD0596" w:rsidRDefault="00CD0596" w:rsidP="00CD0596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09BA900C" w:rsidR="008F18F8" w:rsidRPr="00A80A08" w:rsidRDefault="00710553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8F18F8" w:rsidRPr="00A80A0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FC2C3E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qAUAIkniZiwAAAA="/>
  </w:docVars>
  <w:rsids>
    <w:rsidRoot w:val="007D02D1"/>
    <w:rsid w:val="001D6DAD"/>
    <w:rsid w:val="00203B44"/>
    <w:rsid w:val="006D38E6"/>
    <w:rsid w:val="00710553"/>
    <w:rsid w:val="007D02D1"/>
    <w:rsid w:val="00887277"/>
    <w:rsid w:val="008E2F34"/>
    <w:rsid w:val="008F18F8"/>
    <w:rsid w:val="00A80A08"/>
    <w:rsid w:val="00AC496B"/>
    <w:rsid w:val="00CD0596"/>
    <w:rsid w:val="00D234BE"/>
    <w:rsid w:val="00DB286A"/>
    <w:rsid w:val="00E06171"/>
    <w:rsid w:val="00E932D0"/>
    <w:rsid w:val="00FC2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3-20T17:47:00Z</dcterms:created>
  <dcterms:modified xsi:type="dcterms:W3CDTF">2022-03-20T17:47:00Z</dcterms:modified>
</cp:coreProperties>
</file>